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8573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  <w:r>
        <w:t xml:space="preserve">Vistas lógicas y conceptuales de los sistemas de información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6Z</dcterms:created>
  <dcterms:modified xsi:type="dcterms:W3CDTF">2023-07-24T10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